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paraskevi  kalopis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3131808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